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C55A03" w14:textId="77777777" w:rsidR="00A82C0E" w:rsidRDefault="00A82C0E" w:rsidP="00A82C0E">
      <w:pPr>
        <w:jc w:val="center"/>
        <w:rPr>
          <w:b/>
          <w:u w:val="single"/>
        </w:rPr>
      </w:pPr>
    </w:p>
    <w:p w14:paraId="7123475E" w14:textId="613F3AF3" w:rsidR="0096467D" w:rsidRPr="00A82C0E" w:rsidRDefault="0096467D" w:rsidP="00A82C0E">
      <w:pPr>
        <w:jc w:val="center"/>
        <w:rPr>
          <w:b/>
          <w:u w:val="single"/>
        </w:rPr>
      </w:pPr>
      <w:r w:rsidRPr="00A82C0E">
        <w:rPr>
          <w:b/>
          <w:u w:val="single"/>
        </w:rPr>
        <w:t>PASGR Programme Officer (Research and Uptake Roles) Application Form</w:t>
      </w:r>
    </w:p>
    <w:p w14:paraId="2F0F33C8" w14:textId="77777777" w:rsidR="0096467D" w:rsidRDefault="0096467D" w:rsidP="00B22C1B">
      <w:pPr>
        <w:rPr>
          <w:b/>
        </w:rPr>
      </w:pPr>
    </w:p>
    <w:p w14:paraId="455DDFA2" w14:textId="77777777" w:rsidR="00A82C0E" w:rsidRDefault="00A82C0E" w:rsidP="00A82C0E">
      <w:pPr>
        <w:pStyle w:val="BodyText"/>
        <w:rPr>
          <w:szCs w:val="22"/>
        </w:rPr>
      </w:pPr>
    </w:p>
    <w:p w14:paraId="3D5929D6" w14:textId="3708A218" w:rsidR="00A82C0E" w:rsidRDefault="00A82C0E" w:rsidP="00A82C0E">
      <w:pPr>
        <w:jc w:val="both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 xml:space="preserve">NOTES ON COMPLETING THE APPLICATION FORM (ATTACHED)  </w:t>
      </w:r>
    </w:p>
    <w:p w14:paraId="20A6C45F" w14:textId="77777777" w:rsidR="00A82C0E" w:rsidRDefault="00A82C0E" w:rsidP="00A82C0E">
      <w:pPr>
        <w:jc w:val="both"/>
        <w:rPr>
          <w:rFonts w:cs="Arial"/>
          <w:spacing w:val="-3"/>
          <w:sz w:val="22"/>
        </w:rPr>
      </w:pPr>
    </w:p>
    <w:p w14:paraId="611BEAC7" w14:textId="76F00F1E" w:rsidR="00A82C0E" w:rsidRDefault="00A82C0E" w:rsidP="00A82C0E">
      <w:pPr>
        <w:pStyle w:val="ListParagraph"/>
        <w:numPr>
          <w:ilvl w:val="0"/>
          <w:numId w:val="1"/>
        </w:numPr>
        <w:jc w:val="both"/>
        <w:rPr>
          <w:rFonts w:cs="Arial"/>
          <w:sz w:val="22"/>
        </w:rPr>
      </w:pPr>
      <w:r w:rsidRPr="00A82C0E">
        <w:rPr>
          <w:rFonts w:cs="Arial"/>
          <w:sz w:val="22"/>
        </w:rPr>
        <w:t>Please complete the application form electronically</w:t>
      </w:r>
      <w:r w:rsidR="00394436">
        <w:rPr>
          <w:rFonts w:cs="Arial"/>
          <w:sz w:val="22"/>
        </w:rPr>
        <w:t xml:space="preserve"> in Arial 12 point</w:t>
      </w:r>
      <w:r w:rsidRPr="00A82C0E">
        <w:rPr>
          <w:rFonts w:cs="Arial"/>
          <w:sz w:val="22"/>
        </w:rPr>
        <w:t xml:space="preserve">. </w:t>
      </w:r>
    </w:p>
    <w:p w14:paraId="21E13817" w14:textId="26C3C196" w:rsidR="00394436" w:rsidRPr="00402F53" w:rsidRDefault="00A82C0E" w:rsidP="00A82C0E">
      <w:pPr>
        <w:pStyle w:val="ListParagraph"/>
        <w:numPr>
          <w:ilvl w:val="0"/>
          <w:numId w:val="1"/>
        </w:numPr>
        <w:jc w:val="both"/>
      </w:pPr>
      <w:r w:rsidRPr="00394436">
        <w:rPr>
          <w:rFonts w:cs="Arial"/>
          <w:sz w:val="22"/>
        </w:rPr>
        <w:t xml:space="preserve">Send the completed form together with your CV to </w:t>
      </w:r>
      <w:hyperlink r:id="rId7" w:history="1">
        <w:r w:rsidRPr="00394436">
          <w:rPr>
            <w:rStyle w:val="Hyperlink"/>
            <w:rFonts w:cs="Arial"/>
            <w:sz w:val="22"/>
          </w:rPr>
          <w:t>recruitment@pasgr.org</w:t>
        </w:r>
      </w:hyperlink>
    </w:p>
    <w:p w14:paraId="38E7614B" w14:textId="77777777" w:rsidR="00402F53" w:rsidRPr="00394436" w:rsidRDefault="00402F53" w:rsidP="00402F53">
      <w:pPr>
        <w:jc w:val="both"/>
      </w:pPr>
    </w:p>
    <w:p w14:paraId="60C3C31D" w14:textId="58319D9A" w:rsidR="00A82C0E" w:rsidRDefault="00A82C0E" w:rsidP="00B22C1B">
      <w:pPr>
        <w:rPr>
          <w:b/>
        </w:rPr>
      </w:pPr>
    </w:p>
    <w:tbl>
      <w:tblPr>
        <w:tblW w:w="1095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51"/>
        <w:gridCol w:w="2859"/>
        <w:gridCol w:w="5478"/>
        <w:gridCol w:w="366"/>
      </w:tblGrid>
      <w:tr w:rsidR="00402F53" w14:paraId="0538B509" w14:textId="77777777" w:rsidTr="00402F53">
        <w:trPr>
          <w:cantSplit/>
          <w:trHeight w:hRule="exact" w:val="551"/>
        </w:trPr>
        <w:tc>
          <w:tcPr>
            <w:tcW w:w="2251" w:type="dxa"/>
            <w:tcBorders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247C6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  <w:r>
              <w:rPr>
                <w:rFonts w:cs="Arial"/>
                <w:spacing w:val="-3"/>
              </w:rPr>
              <w:t>Job Title</w:t>
            </w:r>
          </w:p>
          <w:p w14:paraId="4DB855CA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  <w:tc>
          <w:tcPr>
            <w:tcW w:w="83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BFFE93" w14:textId="6A08A0F8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  <w:tc>
          <w:tcPr>
            <w:tcW w:w="366" w:type="dxa"/>
            <w:tcBorders>
              <w:left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61F39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09F8EA1E" w14:textId="77777777" w:rsidTr="00402F53">
        <w:trPr>
          <w:cantSplit/>
          <w:trHeight w:val="140"/>
        </w:trPr>
        <w:tc>
          <w:tcPr>
            <w:tcW w:w="10954" w:type="dxa"/>
            <w:gridSpan w:val="4"/>
            <w:tcBorders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5E040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14119999" w14:textId="77777777" w:rsidTr="00402F53">
        <w:trPr>
          <w:cantSplit/>
          <w:trHeight w:val="140"/>
        </w:trPr>
        <w:tc>
          <w:tcPr>
            <w:tcW w:w="10954" w:type="dxa"/>
            <w:gridSpan w:val="4"/>
            <w:tcBorders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2941A6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b/>
                <w:bCs/>
                <w:spacing w:val="-3"/>
              </w:rPr>
            </w:pPr>
          </w:p>
          <w:p w14:paraId="44C85978" w14:textId="48EA504D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</w:pPr>
            <w:r>
              <w:rPr>
                <w:rFonts w:cs="Arial"/>
                <w:b/>
                <w:bCs/>
                <w:spacing w:val="-3"/>
              </w:rPr>
              <w:t>PART 1: Personal Details</w:t>
            </w:r>
          </w:p>
          <w:p w14:paraId="551D2B1B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  <w:p w14:paraId="2FD5FD91" w14:textId="77777777" w:rsidR="00402F53" w:rsidRDefault="00402F53" w:rsidP="00402F53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  <w:r>
              <w:rPr>
                <w:rFonts w:cs="Arial"/>
                <w:spacing w:val="-3"/>
              </w:rPr>
              <w:t xml:space="preserve">Full name: </w:t>
            </w:r>
          </w:p>
          <w:p w14:paraId="66598A0A" w14:textId="377C1FA0" w:rsidR="00402F53" w:rsidRDefault="00402F53" w:rsidP="00402F53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018C1E7B" w14:textId="77777777" w:rsidTr="00402F53">
        <w:trPr>
          <w:cantSplit/>
          <w:trHeight w:hRule="exact" w:val="551"/>
        </w:trPr>
        <w:tc>
          <w:tcPr>
            <w:tcW w:w="105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E2EA5" w14:textId="18D1CB44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  <w:tc>
          <w:tcPr>
            <w:tcW w:w="366" w:type="dxa"/>
            <w:tcBorders>
              <w:left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01BED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217DA8B7" w14:textId="77777777" w:rsidTr="00402F53">
        <w:trPr>
          <w:cantSplit/>
          <w:trHeight w:val="140"/>
        </w:trPr>
        <w:tc>
          <w:tcPr>
            <w:tcW w:w="10954" w:type="dxa"/>
            <w:gridSpan w:val="4"/>
            <w:tcBorders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A14D2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5AADC195" w14:textId="77777777" w:rsidTr="00402F53">
        <w:trPr>
          <w:cantSplit/>
          <w:trHeight w:val="140"/>
        </w:trPr>
        <w:tc>
          <w:tcPr>
            <w:tcW w:w="10954" w:type="dxa"/>
            <w:gridSpan w:val="4"/>
            <w:tcBorders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8FDA6E" w14:textId="3A504123" w:rsidR="00402F53" w:rsidRDefault="00402F53" w:rsidP="00402F53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  <w:r>
              <w:rPr>
                <w:rFonts w:cs="Arial"/>
                <w:spacing w:val="-3"/>
              </w:rPr>
              <w:t>Title (</w:t>
            </w:r>
            <w:proofErr w:type="spellStart"/>
            <w:r>
              <w:rPr>
                <w:rFonts w:cs="Arial"/>
                <w:spacing w:val="-3"/>
              </w:rPr>
              <w:t>eg</w:t>
            </w:r>
            <w:proofErr w:type="spellEnd"/>
            <w:r>
              <w:rPr>
                <w:rFonts w:cs="Arial"/>
                <w:spacing w:val="-3"/>
              </w:rPr>
              <w:t xml:space="preserve"> Mr, Mrs, Miss, Ms, Dr): </w:t>
            </w:r>
          </w:p>
          <w:p w14:paraId="56D8EA9F" w14:textId="0E7870E6" w:rsidR="00402F53" w:rsidRDefault="00402F53" w:rsidP="00402F53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583B2A45" w14:textId="77777777" w:rsidTr="00402F53">
        <w:trPr>
          <w:cantSplit/>
          <w:trHeight w:hRule="exact" w:val="551"/>
        </w:trPr>
        <w:tc>
          <w:tcPr>
            <w:tcW w:w="51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E85994" w14:textId="3081383F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  <w:tc>
          <w:tcPr>
            <w:tcW w:w="5844" w:type="dxa"/>
            <w:gridSpan w:val="2"/>
            <w:tcBorders>
              <w:left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1648C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31A7581F" w14:textId="77777777" w:rsidTr="00402F53">
        <w:trPr>
          <w:cantSplit/>
          <w:trHeight w:val="140"/>
        </w:trPr>
        <w:tc>
          <w:tcPr>
            <w:tcW w:w="10954" w:type="dxa"/>
            <w:gridSpan w:val="4"/>
            <w:tcBorders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D189FB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</w:tbl>
    <w:p w14:paraId="76F7F2D6" w14:textId="77777777" w:rsidR="00402F53" w:rsidRDefault="00402F53" w:rsidP="00B22C1B">
      <w:pPr>
        <w:rPr>
          <w:b/>
        </w:rPr>
      </w:pPr>
    </w:p>
    <w:p w14:paraId="7CABA48A" w14:textId="14EA8E67" w:rsidR="00B22C1B" w:rsidRDefault="00402F53" w:rsidP="00B22C1B">
      <w:r>
        <w:rPr>
          <w:b/>
        </w:rPr>
        <w:t xml:space="preserve">PART II: </w:t>
      </w:r>
      <w:r w:rsidR="00B22C1B">
        <w:rPr>
          <w:b/>
        </w:rPr>
        <w:t>Reason for applying</w:t>
      </w:r>
    </w:p>
    <w:p w14:paraId="5FD4305A" w14:textId="77777777" w:rsidR="00B22C1B" w:rsidRDefault="00B22C1B" w:rsidP="00B22C1B">
      <w:r>
        <w:t xml:space="preserve">Please say in no more than 500 words why you are applying for this post. </w:t>
      </w:r>
    </w:p>
    <w:p w14:paraId="0ED692DD" w14:textId="0DDF2C8C" w:rsidR="00CD4E52" w:rsidRDefault="00CD4E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22C1B" w14:paraId="16DA35CB" w14:textId="77777777" w:rsidTr="00B22C1B">
        <w:trPr>
          <w:trHeight w:val="2568"/>
        </w:trPr>
        <w:tc>
          <w:tcPr>
            <w:tcW w:w="9016" w:type="dxa"/>
          </w:tcPr>
          <w:p w14:paraId="1826781A" w14:textId="77777777" w:rsidR="00B22C1B" w:rsidRDefault="00B22C1B"/>
        </w:tc>
      </w:tr>
    </w:tbl>
    <w:p w14:paraId="45BCB9FF" w14:textId="11F1F59B" w:rsidR="00B22C1B" w:rsidRDefault="00B22C1B"/>
    <w:p w14:paraId="0A67F8D4" w14:textId="51C1955C" w:rsidR="00B22C1B" w:rsidRDefault="00B22C1B"/>
    <w:p w14:paraId="44259D1A" w14:textId="4E0D6289" w:rsidR="00B22C1B" w:rsidRDefault="00402F53" w:rsidP="00B22C1B">
      <w:pPr>
        <w:rPr>
          <w:b/>
        </w:rPr>
      </w:pPr>
      <w:r>
        <w:rPr>
          <w:b/>
        </w:rPr>
        <w:t xml:space="preserve">PART III: </w:t>
      </w:r>
      <w:r w:rsidR="00B22C1B">
        <w:rPr>
          <w:b/>
        </w:rPr>
        <w:t xml:space="preserve">Your Skills and </w:t>
      </w:r>
      <w:r w:rsidR="005F1414">
        <w:rPr>
          <w:b/>
        </w:rPr>
        <w:t>Competences</w:t>
      </w:r>
    </w:p>
    <w:p w14:paraId="7208C1EA" w14:textId="77777777" w:rsidR="00B22C1B" w:rsidRDefault="00B22C1B" w:rsidP="00B22C1B">
      <w:pPr>
        <w:rPr>
          <w:b/>
        </w:rPr>
      </w:pPr>
    </w:p>
    <w:p w14:paraId="068915BF" w14:textId="11590A7E" w:rsidR="00B22C1B" w:rsidRDefault="00B22C1B" w:rsidP="009D39F1">
      <w:pPr>
        <w:jc w:val="both"/>
      </w:pPr>
      <w:r>
        <w:t xml:space="preserve">Before completing this section, please refer to the </w:t>
      </w:r>
      <w:r w:rsidR="009D39F1">
        <w:t xml:space="preserve">requirements outlining the competences and skills needed in the role you are applying for </w:t>
      </w:r>
      <w:r>
        <w:t>within the job advertisement.</w:t>
      </w:r>
      <w:r w:rsidR="0096467D">
        <w:t xml:space="preserve"> </w:t>
      </w:r>
      <w:r>
        <w:rPr>
          <w:b/>
        </w:rPr>
        <w:t>Please provide evidence/examples of how you have demonstrated the</w:t>
      </w:r>
      <w:r w:rsidR="009D39F1">
        <w:rPr>
          <w:b/>
        </w:rPr>
        <w:t xml:space="preserve"> following competences and skills </w:t>
      </w:r>
      <w:r w:rsidRPr="009D39F1">
        <w:rPr>
          <w:b/>
          <w:u w:val="single"/>
        </w:rPr>
        <w:t xml:space="preserve">in no more than </w:t>
      </w:r>
      <w:r w:rsidR="009D39F1" w:rsidRPr="009D39F1">
        <w:rPr>
          <w:b/>
          <w:u w:val="single"/>
        </w:rPr>
        <w:t>25</w:t>
      </w:r>
      <w:r w:rsidRPr="009D39F1">
        <w:rPr>
          <w:b/>
          <w:u w:val="single"/>
        </w:rPr>
        <w:t>0 words per competency.</w:t>
      </w:r>
    </w:p>
    <w:p w14:paraId="0A8BDB0B" w14:textId="09B2FDF5" w:rsidR="00B22C1B" w:rsidRDefault="00B22C1B"/>
    <w:tbl>
      <w:tblPr>
        <w:tblW w:w="906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067"/>
      </w:tblGrid>
      <w:tr w:rsidR="009D39F1" w14:paraId="000BF0D9" w14:textId="77777777" w:rsidTr="009D39F1">
        <w:trPr>
          <w:trHeight w:val="2988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239D0" w14:textId="751575D4" w:rsidR="009D39F1" w:rsidRDefault="00394436" w:rsidP="004345A0">
            <w:pPr>
              <w:jc w:val="both"/>
            </w:pPr>
            <w:r>
              <w:rPr>
                <w:b/>
                <w:sz w:val="18"/>
                <w:szCs w:val="18"/>
              </w:rPr>
              <w:t>Personal initiative</w:t>
            </w:r>
            <w:r w:rsidR="009D39F1">
              <w:rPr>
                <w:b/>
                <w:sz w:val="18"/>
                <w:szCs w:val="18"/>
              </w:rPr>
              <w:t xml:space="preserve"> (250 words max) </w:t>
            </w:r>
          </w:p>
          <w:p w14:paraId="29DE34E5" w14:textId="77777777" w:rsidR="009D39F1" w:rsidRDefault="009D39F1" w:rsidP="004345A0">
            <w:pPr>
              <w:rPr>
                <w:sz w:val="18"/>
                <w:szCs w:val="18"/>
              </w:rPr>
            </w:pPr>
          </w:p>
          <w:p w14:paraId="65581AE0" w14:textId="22F4F16A" w:rsidR="009D39F1" w:rsidRDefault="009D39F1" w:rsidP="004345A0">
            <w:pPr>
              <w:rPr>
                <w:b/>
                <w:sz w:val="18"/>
                <w:szCs w:val="18"/>
              </w:rPr>
            </w:pPr>
          </w:p>
        </w:tc>
      </w:tr>
      <w:tr w:rsidR="009D39F1" w14:paraId="63AAA86F" w14:textId="77777777" w:rsidTr="009D39F1">
        <w:trPr>
          <w:trHeight w:val="3253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376C4" w14:textId="08C63F54" w:rsidR="009D39F1" w:rsidRDefault="009D39F1" w:rsidP="004345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 xml:space="preserve">Making </w:t>
            </w:r>
            <w:r w:rsidR="0096467D">
              <w:rPr>
                <w:b/>
                <w:sz w:val="18"/>
                <w:szCs w:val="18"/>
              </w:rPr>
              <w:t>e</w:t>
            </w:r>
            <w:r>
              <w:rPr>
                <w:b/>
                <w:sz w:val="18"/>
                <w:szCs w:val="18"/>
              </w:rPr>
              <w:t xml:space="preserve">ffective </w:t>
            </w:r>
            <w:r w:rsidR="0096467D">
              <w:rPr>
                <w:b/>
                <w:sz w:val="18"/>
                <w:szCs w:val="18"/>
              </w:rPr>
              <w:t>d</w:t>
            </w:r>
            <w:r>
              <w:rPr>
                <w:b/>
                <w:sz w:val="18"/>
                <w:szCs w:val="18"/>
              </w:rPr>
              <w:t xml:space="preserve">ecisions (250 words max) </w:t>
            </w:r>
          </w:p>
          <w:p w14:paraId="1C90376A" w14:textId="6E820368" w:rsidR="009D39F1" w:rsidRDefault="009D39F1" w:rsidP="004345A0">
            <w:pPr>
              <w:rPr>
                <w:sz w:val="18"/>
                <w:szCs w:val="18"/>
              </w:rPr>
            </w:pPr>
          </w:p>
        </w:tc>
      </w:tr>
      <w:tr w:rsidR="009D39F1" w14:paraId="0AD94B18" w14:textId="77777777" w:rsidTr="009D39F1">
        <w:trPr>
          <w:trHeight w:val="2539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C9CBE" w14:textId="0E41D621" w:rsidR="009D39F1" w:rsidRDefault="009D39F1" w:rsidP="004345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ommunicating and </w:t>
            </w:r>
            <w:r w:rsidR="0096467D">
              <w:rPr>
                <w:b/>
                <w:sz w:val="18"/>
                <w:szCs w:val="18"/>
              </w:rPr>
              <w:t>influencing</w:t>
            </w:r>
            <w:r>
              <w:rPr>
                <w:b/>
                <w:sz w:val="18"/>
                <w:szCs w:val="18"/>
              </w:rPr>
              <w:t xml:space="preserve"> </w:t>
            </w:r>
            <w:r w:rsidR="0096467D">
              <w:rPr>
                <w:b/>
                <w:sz w:val="18"/>
                <w:szCs w:val="18"/>
              </w:rPr>
              <w:t xml:space="preserve">for </w:t>
            </w:r>
            <w:r w:rsidR="00212E4B">
              <w:rPr>
                <w:b/>
                <w:sz w:val="18"/>
                <w:szCs w:val="18"/>
              </w:rPr>
              <w:t xml:space="preserve">research </w:t>
            </w:r>
            <w:r w:rsidR="0096467D">
              <w:rPr>
                <w:b/>
                <w:sz w:val="18"/>
                <w:szCs w:val="18"/>
              </w:rPr>
              <w:t xml:space="preserve">evidence uptake </w:t>
            </w:r>
            <w:r>
              <w:rPr>
                <w:b/>
                <w:sz w:val="18"/>
                <w:szCs w:val="18"/>
              </w:rPr>
              <w:t>(250 words max)</w:t>
            </w:r>
          </w:p>
          <w:p w14:paraId="710FEBE3" w14:textId="77777777" w:rsidR="009D39F1" w:rsidRDefault="009D39F1" w:rsidP="009D39F1">
            <w:pPr>
              <w:suppressAutoHyphens w:val="0"/>
              <w:autoSpaceDN/>
              <w:spacing w:after="200" w:line="276" w:lineRule="auto"/>
              <w:contextualSpacing/>
              <w:textAlignment w:val="auto"/>
              <w:rPr>
                <w:b/>
                <w:sz w:val="18"/>
                <w:szCs w:val="18"/>
              </w:rPr>
            </w:pPr>
          </w:p>
        </w:tc>
      </w:tr>
      <w:tr w:rsidR="009D39F1" w14:paraId="5B0650F5" w14:textId="77777777" w:rsidTr="009D39F1">
        <w:trPr>
          <w:trHeight w:val="2965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29349" w14:textId="2FDE8483" w:rsidR="009D39F1" w:rsidRDefault="009D39F1" w:rsidP="004345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 xml:space="preserve">Working in </w:t>
            </w:r>
            <w:r w:rsidR="0096467D">
              <w:rPr>
                <w:b/>
                <w:sz w:val="18"/>
                <w:szCs w:val="18"/>
              </w:rPr>
              <w:t>a team (250 words max)</w:t>
            </w:r>
          </w:p>
          <w:p w14:paraId="7AA3EC5E" w14:textId="77777777" w:rsidR="009D39F1" w:rsidRDefault="009D39F1" w:rsidP="004345A0">
            <w:pPr>
              <w:rPr>
                <w:lang w:eastAsia="en-GB"/>
              </w:rPr>
            </w:pPr>
          </w:p>
          <w:p w14:paraId="7DAFC430" w14:textId="77777777" w:rsidR="009D39F1" w:rsidRPr="006E53BA" w:rsidRDefault="009D39F1" w:rsidP="004345A0">
            <w:pPr>
              <w:rPr>
                <w:sz w:val="18"/>
                <w:szCs w:val="18"/>
              </w:rPr>
            </w:pPr>
          </w:p>
        </w:tc>
      </w:tr>
      <w:tr w:rsidR="009D39F1" w14:paraId="47D663F3" w14:textId="77777777" w:rsidTr="009D39F1">
        <w:trPr>
          <w:trHeight w:val="2398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CBA05" w14:textId="068E70A2" w:rsidR="009D39F1" w:rsidRDefault="0096467D" w:rsidP="004345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nhancing/delivering quality research (250 words max)</w:t>
            </w:r>
          </w:p>
          <w:p w14:paraId="72E149BA" w14:textId="77777777" w:rsidR="009D39F1" w:rsidRDefault="009D39F1" w:rsidP="0096467D">
            <w:pPr>
              <w:suppressAutoHyphens w:val="0"/>
              <w:autoSpaceDN/>
              <w:spacing w:after="200" w:line="276" w:lineRule="auto"/>
              <w:contextualSpacing/>
              <w:textAlignment w:val="auto"/>
              <w:rPr>
                <w:b/>
                <w:sz w:val="18"/>
                <w:szCs w:val="18"/>
              </w:rPr>
            </w:pPr>
            <w:bookmarkStart w:id="0" w:name="_GoBack"/>
            <w:bookmarkEnd w:id="0"/>
          </w:p>
        </w:tc>
      </w:tr>
    </w:tbl>
    <w:p w14:paraId="32C54385" w14:textId="77777777" w:rsidR="009D39F1" w:rsidRDefault="009D39F1"/>
    <w:sectPr w:rsidR="009D39F1" w:rsidSect="00B5281C">
      <w:head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90CDC" w14:textId="77777777" w:rsidR="00884860" w:rsidRDefault="00884860" w:rsidP="0096467D">
      <w:r>
        <w:separator/>
      </w:r>
    </w:p>
  </w:endnote>
  <w:endnote w:type="continuationSeparator" w:id="0">
    <w:p w14:paraId="7E535B3B" w14:textId="77777777" w:rsidR="00884860" w:rsidRDefault="00884860" w:rsidP="00964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2FB868" w14:textId="77777777" w:rsidR="00884860" w:rsidRDefault="00884860" w:rsidP="0096467D">
      <w:r>
        <w:separator/>
      </w:r>
    </w:p>
  </w:footnote>
  <w:footnote w:type="continuationSeparator" w:id="0">
    <w:p w14:paraId="7EA762EC" w14:textId="77777777" w:rsidR="00884860" w:rsidRDefault="00884860" w:rsidP="00964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45486" w14:textId="54BCAD1E" w:rsidR="0096467D" w:rsidRDefault="0096467D">
    <w:pPr>
      <w:pStyle w:val="Header"/>
    </w:pPr>
    <w:r>
      <w:rPr>
        <w:noProof/>
        <w:lang w:eastAsia="en-GB"/>
      </w:rPr>
      <w:drawing>
        <wp:inline distT="0" distB="0" distL="0" distR="0" wp14:anchorId="654A297E" wp14:editId="6926BF8E">
          <wp:extent cx="2016252" cy="854964"/>
          <wp:effectExtent l="0" t="0" r="0" b="0"/>
          <wp:docPr id="26" name="Picture 26" descr="A close-up of a sign&#10;&#10;Description automatically generated with low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A close-up of a sign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16252" cy="8549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2C3620"/>
    <w:multiLevelType w:val="hybridMultilevel"/>
    <w:tmpl w:val="63902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DUwNrYwMzQzszBS0lEKTi0uzszPAykwrAUAyeF73ywAAAA="/>
  </w:docVars>
  <w:rsids>
    <w:rsidRoot w:val="00B22C1B"/>
    <w:rsid w:val="001C6630"/>
    <w:rsid w:val="00212E4B"/>
    <w:rsid w:val="00394436"/>
    <w:rsid w:val="00402F53"/>
    <w:rsid w:val="005F1414"/>
    <w:rsid w:val="00884860"/>
    <w:rsid w:val="0096467D"/>
    <w:rsid w:val="009D39F1"/>
    <w:rsid w:val="00A82C0E"/>
    <w:rsid w:val="00B22C1B"/>
    <w:rsid w:val="00B5281C"/>
    <w:rsid w:val="00CD4E52"/>
    <w:rsid w:val="00E5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4DF00"/>
  <w15:chartTrackingRefBased/>
  <w15:docId w15:val="{9B5EB8B7-4A3B-444A-970E-5786B6798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22C1B"/>
    <w:pPr>
      <w:suppressAutoHyphens/>
      <w:autoSpaceDN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2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646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6467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646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67D"/>
    <w:rPr>
      <w:rFonts w:ascii="Arial" w:eastAsia="Times New Roman" w:hAnsi="Arial" w:cs="Times New Roman"/>
      <w:sz w:val="24"/>
      <w:szCs w:val="24"/>
    </w:rPr>
  </w:style>
  <w:style w:type="paragraph" w:styleId="BodyText">
    <w:name w:val="Body Text"/>
    <w:basedOn w:val="Normal"/>
    <w:link w:val="BodyTextChar"/>
    <w:rsid w:val="00A82C0E"/>
    <w:pPr>
      <w:jc w:val="both"/>
    </w:pPr>
    <w:rPr>
      <w:rFonts w:cs="Arial"/>
      <w:sz w:val="22"/>
    </w:rPr>
  </w:style>
  <w:style w:type="character" w:customStyle="1" w:styleId="BodyTextChar">
    <w:name w:val="Body Text Char"/>
    <w:basedOn w:val="DefaultParagraphFont"/>
    <w:link w:val="BodyText"/>
    <w:rsid w:val="00A82C0E"/>
    <w:rPr>
      <w:rFonts w:ascii="Arial" w:eastAsia="Times New Roman" w:hAnsi="Arial" w:cs="Arial"/>
      <w:szCs w:val="24"/>
    </w:rPr>
  </w:style>
  <w:style w:type="paragraph" w:styleId="ListParagraph">
    <w:name w:val="List Paragraph"/>
    <w:basedOn w:val="Normal"/>
    <w:uiPriority w:val="34"/>
    <w:qFormat/>
    <w:rsid w:val="00A82C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2C0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82C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ecruitment@pasgr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tela</dc:creator>
  <cp:keywords/>
  <dc:description/>
  <cp:lastModifiedBy>Elijah Kabari</cp:lastModifiedBy>
  <cp:revision>2</cp:revision>
  <dcterms:created xsi:type="dcterms:W3CDTF">2021-12-19T13:15:00Z</dcterms:created>
  <dcterms:modified xsi:type="dcterms:W3CDTF">2021-12-19T13:15:00Z</dcterms:modified>
</cp:coreProperties>
</file>